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3626B" w:rsidRPr="000267C4" w:rsidRDefault="007B0868">
      <w:pPr>
        <w:rPr>
          <w:sz w:val="28"/>
          <w:szCs w:val="28"/>
        </w:rPr>
      </w:pPr>
      <w:r w:rsidRPr="000267C4">
        <w:rPr>
          <w:sz w:val="28"/>
          <w:szCs w:val="28"/>
        </w:rPr>
        <w:t>Creating Project:</w:t>
      </w:r>
    </w:p>
    <w:p w:rsidR="007B0868" w:rsidRDefault="007B0868">
      <w:r>
        <w:t>Npx create-react-app linkedin –template redux</w:t>
      </w:r>
    </w:p>
    <w:p w:rsidR="007B0868" w:rsidRPr="000267C4" w:rsidRDefault="009B0F4F">
      <w:pPr>
        <w:rPr>
          <w:sz w:val="28"/>
          <w:szCs w:val="28"/>
        </w:rPr>
      </w:pPr>
      <w:r w:rsidRPr="000267C4">
        <w:rPr>
          <w:sz w:val="28"/>
          <w:szCs w:val="28"/>
        </w:rPr>
        <w:t>Dependencies:</w:t>
      </w:r>
    </w:p>
    <w:p w:rsidR="009B0F4F" w:rsidRDefault="009B0F4F">
      <w:r>
        <w:t>Yarn add @material-ui/core</w:t>
      </w:r>
    </w:p>
    <w:p w:rsidR="009B0F4F" w:rsidRDefault="009B0F4F">
      <w:r>
        <w:t>Yarn add @material-ui/icons</w:t>
      </w:r>
    </w:p>
    <w:p w:rsidR="009B0F4F" w:rsidRPr="000267C4" w:rsidRDefault="009B0F4F">
      <w:pPr>
        <w:rPr>
          <w:sz w:val="28"/>
          <w:szCs w:val="28"/>
        </w:rPr>
      </w:pPr>
      <w:r w:rsidRPr="000267C4">
        <w:rPr>
          <w:sz w:val="28"/>
          <w:szCs w:val="28"/>
        </w:rPr>
        <w:t>To pass Icon as props or component:</w:t>
      </w:r>
    </w:p>
    <w:p w:rsidR="009B0F4F" w:rsidRDefault="009B0F4F">
      <w:r>
        <w:t>Make Icon (i) capital as we are passing material-ui Icon</w:t>
      </w:r>
    </w:p>
    <w:p w:rsidR="00695F62" w:rsidRDefault="00695F62">
      <w:r>
        <w:rPr>
          <w:noProof/>
        </w:rPr>
        <w:drawing>
          <wp:inline distT="0" distB="0" distL="0" distR="0" wp14:anchorId="0D0131B7" wp14:editId="145BA09B">
            <wp:extent cx="5686425" cy="11239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686425" cy="1123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0F4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B0F4F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B0F4F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B0F4F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0F4F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B0F4F">
        <w:rPr>
          <w:rFonts w:ascii="Consolas" w:eastAsia="Times New Roman" w:hAnsi="Consolas" w:cs="Times New Roman"/>
          <w:color w:val="CE9178"/>
          <w:sz w:val="21"/>
          <w:szCs w:val="21"/>
        </w:rPr>
        <w:t>'./HeaderOptions.css'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0F4F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B0F4F">
        <w:rPr>
          <w:rFonts w:ascii="Consolas" w:eastAsia="Times New Roman" w:hAnsi="Consolas" w:cs="Times New Roman"/>
          <w:color w:val="DCDCAA"/>
          <w:sz w:val="21"/>
          <w:szCs w:val="21"/>
        </w:rPr>
        <w:t>HeaderOptions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  <w:r w:rsidRPr="009B0F4F">
        <w:rPr>
          <w:rFonts w:ascii="Consolas" w:eastAsia="Times New Roman" w:hAnsi="Consolas" w:cs="Times New Roman"/>
          <w:color w:val="9CDCFE"/>
          <w:sz w:val="21"/>
          <w:szCs w:val="21"/>
        </w:rPr>
        <w:t>Icon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9B0F4F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}) {</w:t>
      </w: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9B0F4F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9B0F4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B0F4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B0F4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B0F4F">
        <w:rPr>
          <w:rFonts w:ascii="Consolas" w:eastAsia="Times New Roman" w:hAnsi="Consolas" w:cs="Times New Roman"/>
          <w:color w:val="CE9178"/>
          <w:sz w:val="21"/>
          <w:szCs w:val="21"/>
        </w:rPr>
        <w:t>"headerOption"</w:t>
      </w:r>
      <w:r w:rsidRPr="009B0F4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9B0F4F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9B0F4F">
        <w:rPr>
          <w:rFonts w:ascii="Consolas" w:eastAsia="Times New Roman" w:hAnsi="Consolas" w:cs="Times New Roman"/>
          <w:color w:val="9CDCFE"/>
          <w:sz w:val="21"/>
          <w:szCs w:val="21"/>
        </w:rPr>
        <w:t>Icon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&amp;&amp; </w:t>
      </w:r>
      <w:r w:rsidRPr="009B0F4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B0F4F">
        <w:rPr>
          <w:rFonts w:ascii="Consolas" w:eastAsia="Times New Roman" w:hAnsi="Consolas" w:cs="Times New Roman"/>
          <w:color w:val="4EC9B0"/>
          <w:sz w:val="21"/>
          <w:szCs w:val="21"/>
        </w:rPr>
        <w:t>Icon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B0F4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9B0F4F">
        <w:rPr>
          <w:rFonts w:ascii="Consolas" w:eastAsia="Times New Roman" w:hAnsi="Consolas" w:cs="Times New Roman"/>
          <w:color w:val="CE9178"/>
          <w:sz w:val="21"/>
          <w:szCs w:val="21"/>
        </w:rPr>
        <w:t>"headerOption__icon"</w:t>
      </w:r>
      <w:r w:rsidRPr="009B0F4F">
        <w:rPr>
          <w:rFonts w:ascii="Consolas" w:eastAsia="Times New Roman" w:hAnsi="Consolas" w:cs="Times New Roman"/>
          <w:color w:val="808080"/>
          <w:sz w:val="21"/>
          <w:szCs w:val="21"/>
        </w:rPr>
        <w:t>/&gt;</w:t>
      </w:r>
      <w:r w:rsidRPr="009B0F4F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9B0F4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9B0F4F">
        <w:rPr>
          <w:rFonts w:ascii="Consolas" w:eastAsia="Times New Roman" w:hAnsi="Consolas" w:cs="Times New Roman"/>
          <w:color w:val="569CD6"/>
          <w:sz w:val="21"/>
          <w:szCs w:val="21"/>
        </w:rPr>
        <w:t>h3</w:t>
      </w:r>
      <w:r w:rsidRPr="009B0F4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9B0F4F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9B0F4F">
        <w:rPr>
          <w:rFonts w:ascii="Consolas" w:eastAsia="Times New Roman" w:hAnsi="Consolas" w:cs="Times New Roman"/>
          <w:color w:val="9CDCFE"/>
          <w:sz w:val="21"/>
          <w:szCs w:val="21"/>
        </w:rPr>
        <w:t>title</w:t>
      </w:r>
      <w:r w:rsidRPr="009B0F4F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9B0F4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9B0F4F">
        <w:rPr>
          <w:rFonts w:ascii="Consolas" w:eastAsia="Times New Roman" w:hAnsi="Consolas" w:cs="Times New Roman"/>
          <w:color w:val="569CD6"/>
          <w:sz w:val="21"/>
          <w:szCs w:val="21"/>
        </w:rPr>
        <w:t>h3</w:t>
      </w:r>
      <w:r w:rsidRPr="009B0F4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9B0F4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9B0F4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9B0F4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   )</w:t>
      </w: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9B0F4F" w:rsidRP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B0F4F" w:rsidRDefault="009B0F4F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CDCAA"/>
          <w:sz w:val="21"/>
          <w:szCs w:val="21"/>
        </w:rPr>
      </w:pPr>
      <w:r w:rsidRPr="009B0F4F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B0F4F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9B0F4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9B0F4F">
        <w:rPr>
          <w:rFonts w:ascii="Consolas" w:eastAsia="Times New Roman" w:hAnsi="Consolas" w:cs="Times New Roman"/>
          <w:color w:val="DCDCAA"/>
          <w:sz w:val="21"/>
          <w:szCs w:val="21"/>
        </w:rPr>
        <w:t>HeaderOptions</w:t>
      </w:r>
    </w:p>
    <w:p w:rsidR="002C5172" w:rsidRPr="009B0F4F" w:rsidRDefault="002C5172" w:rsidP="009B0F4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9B0F4F" w:rsidRDefault="009B0F4F"/>
    <w:p w:rsidR="002C5172" w:rsidRDefault="002C5172">
      <w:r>
        <w:t>align items work with flexbox, flex direction row or colum</w:t>
      </w:r>
    </w:p>
    <w:p w:rsidR="002C5172" w:rsidRPr="002C5172" w:rsidRDefault="002C5172" w:rsidP="002C517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5172">
        <w:rPr>
          <w:rFonts w:ascii="Consolas" w:eastAsia="Times New Roman" w:hAnsi="Consolas" w:cs="Times New Roman"/>
          <w:color w:val="D7BA7D"/>
          <w:sz w:val="21"/>
          <w:szCs w:val="21"/>
        </w:rPr>
        <w:t>.headerOption</w:t>
      </w: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2C5172" w:rsidRPr="002C5172" w:rsidRDefault="002C5172" w:rsidP="002C517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C5172">
        <w:rPr>
          <w:rFonts w:ascii="Consolas" w:eastAsia="Times New Roman" w:hAnsi="Consolas" w:cs="Times New Roman"/>
          <w:color w:val="9CDCFE"/>
          <w:sz w:val="21"/>
          <w:szCs w:val="21"/>
        </w:rPr>
        <w:t>display</w:t>
      </w: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C5172">
        <w:rPr>
          <w:rFonts w:ascii="Consolas" w:eastAsia="Times New Roman" w:hAnsi="Consolas" w:cs="Times New Roman"/>
          <w:color w:val="CE9178"/>
          <w:sz w:val="21"/>
          <w:szCs w:val="21"/>
        </w:rPr>
        <w:t>flex</w:t>
      </w: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C5172" w:rsidRPr="002C5172" w:rsidRDefault="002C5172" w:rsidP="002C517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C5172">
        <w:rPr>
          <w:rFonts w:ascii="Consolas" w:eastAsia="Times New Roman" w:hAnsi="Consolas" w:cs="Times New Roman"/>
          <w:color w:val="9CDCFE"/>
          <w:sz w:val="21"/>
          <w:szCs w:val="21"/>
        </w:rPr>
        <w:t>flex-direction</w:t>
      </w: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C5172">
        <w:rPr>
          <w:rFonts w:ascii="Consolas" w:eastAsia="Times New Roman" w:hAnsi="Consolas" w:cs="Times New Roman"/>
          <w:color w:val="CE9178"/>
          <w:sz w:val="21"/>
          <w:szCs w:val="21"/>
        </w:rPr>
        <w:t>column</w:t>
      </w: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C5172" w:rsidRPr="002C5172" w:rsidRDefault="002C5172" w:rsidP="002C517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C5172">
        <w:rPr>
          <w:rFonts w:ascii="Consolas" w:eastAsia="Times New Roman" w:hAnsi="Consolas" w:cs="Times New Roman"/>
          <w:color w:val="9CDCFE"/>
          <w:sz w:val="21"/>
          <w:szCs w:val="21"/>
        </w:rPr>
        <w:t>align-items</w:t>
      </w: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C5172">
        <w:rPr>
          <w:rFonts w:ascii="Consolas" w:eastAsia="Times New Roman" w:hAnsi="Consolas" w:cs="Times New Roman"/>
          <w:color w:val="CE9178"/>
          <w:sz w:val="21"/>
          <w:szCs w:val="21"/>
        </w:rPr>
        <w:t>center</w:t>
      </w: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C5172" w:rsidRPr="002C5172" w:rsidRDefault="002C5172" w:rsidP="002C517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C5172">
        <w:rPr>
          <w:rFonts w:ascii="Consolas" w:eastAsia="Times New Roman" w:hAnsi="Consolas" w:cs="Times New Roman"/>
          <w:color w:val="9CDCFE"/>
          <w:sz w:val="21"/>
          <w:szCs w:val="21"/>
        </w:rPr>
        <w:t>margin-right</w:t>
      </w: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C5172">
        <w:rPr>
          <w:rFonts w:ascii="Consolas" w:eastAsia="Times New Roman" w:hAnsi="Consolas" w:cs="Times New Roman"/>
          <w:color w:val="B5CEA8"/>
          <w:sz w:val="21"/>
          <w:szCs w:val="21"/>
        </w:rPr>
        <w:t>20px</w:t>
      </w: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C5172" w:rsidRPr="002C5172" w:rsidRDefault="002C5172" w:rsidP="002C517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C5172">
        <w:rPr>
          <w:rFonts w:ascii="Consolas" w:eastAsia="Times New Roman" w:hAnsi="Consolas" w:cs="Times New Roman"/>
          <w:color w:val="9CDCFE"/>
          <w:sz w:val="21"/>
          <w:szCs w:val="21"/>
        </w:rPr>
        <w:t>color</w:t>
      </w: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C5172">
        <w:rPr>
          <w:rFonts w:ascii="Consolas" w:eastAsia="Times New Roman" w:hAnsi="Consolas" w:cs="Times New Roman"/>
          <w:color w:val="CE9178"/>
          <w:sz w:val="21"/>
          <w:szCs w:val="21"/>
        </w:rPr>
        <w:t>gray</w:t>
      </w: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C5172" w:rsidRPr="002C5172" w:rsidRDefault="002C5172" w:rsidP="002C517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2C5172">
        <w:rPr>
          <w:rFonts w:ascii="Consolas" w:eastAsia="Times New Roman" w:hAnsi="Consolas" w:cs="Times New Roman"/>
          <w:color w:val="9CDCFE"/>
          <w:sz w:val="21"/>
          <w:szCs w:val="21"/>
        </w:rPr>
        <w:t>cursor</w:t>
      </w: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2C5172">
        <w:rPr>
          <w:rFonts w:ascii="Consolas" w:eastAsia="Times New Roman" w:hAnsi="Consolas" w:cs="Times New Roman"/>
          <w:color w:val="CE9178"/>
          <w:sz w:val="21"/>
          <w:szCs w:val="21"/>
        </w:rPr>
        <w:t>pointer</w:t>
      </w: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2C5172" w:rsidRPr="002C5172" w:rsidRDefault="002C5172" w:rsidP="002C517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2C5172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2C5172" w:rsidRDefault="002C5172"/>
    <w:p w:rsidR="00E177C5" w:rsidRDefault="00E177C5">
      <w:r>
        <w:lastRenderedPageBreak/>
        <w:t>Function inside function declare and calling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{ </w:t>
      </w:r>
      <w:r w:rsidRPr="00E177C5">
        <w:rPr>
          <w:rFonts w:ascii="Consolas" w:eastAsia="Times New Roman" w:hAnsi="Consolas" w:cs="Times New Roman"/>
          <w:color w:val="9CDCFE"/>
          <w:sz w:val="21"/>
          <w:szCs w:val="21"/>
        </w:rPr>
        <w:t>Avatar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E177C5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'@material-ui/core'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77C5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77C5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'./Sidebar.css'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77C5">
        <w:rPr>
          <w:rFonts w:ascii="Consolas" w:eastAsia="Times New Roman" w:hAnsi="Consolas" w:cs="Times New Roman"/>
          <w:color w:val="DCDCAA"/>
          <w:sz w:val="21"/>
          <w:szCs w:val="21"/>
        </w:rPr>
        <w:t>Sidebar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() {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77C5">
        <w:rPr>
          <w:rFonts w:ascii="Consolas" w:eastAsia="Times New Roman" w:hAnsi="Consolas" w:cs="Times New Roman"/>
          <w:color w:val="DCDCAA"/>
          <w:sz w:val="21"/>
          <w:szCs w:val="21"/>
        </w:rPr>
        <w:t>recentItem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= (</w:t>
      </w:r>
      <w:r w:rsidRPr="00E177C5">
        <w:rPr>
          <w:rFonts w:ascii="Consolas" w:eastAsia="Times New Roman" w:hAnsi="Consolas" w:cs="Times New Roman"/>
          <w:color w:val="9CDCFE"/>
          <w:sz w:val="21"/>
          <w:szCs w:val="21"/>
        </w:rPr>
        <w:t>topic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) 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77C5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"sidebar__recentItem"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77C5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"sidebar__hash"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#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span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E177C5">
        <w:rPr>
          <w:rFonts w:ascii="Consolas" w:eastAsia="Times New Roman" w:hAnsi="Consolas" w:cs="Times New Roman"/>
          <w:color w:val="9CDCFE"/>
          <w:sz w:val="21"/>
          <w:szCs w:val="21"/>
        </w:rPr>
        <w:t>topic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)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E177C5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(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77C5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"sidebar"</w:t>
      </w:r>
      <w:r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77C5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"sidebar__bottom"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Recent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E177C5">
        <w:rPr>
          <w:rFonts w:ascii="Consolas" w:eastAsia="Times New Roman" w:hAnsi="Consolas" w:cs="Times New Roman"/>
          <w:color w:val="DCDCAA"/>
          <w:sz w:val="21"/>
          <w:szCs w:val="21"/>
        </w:rPr>
        <w:t>recentItem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'reactjs'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E177C5">
        <w:rPr>
          <w:rFonts w:ascii="Consolas" w:eastAsia="Times New Roman" w:hAnsi="Consolas" w:cs="Times New Roman"/>
          <w:color w:val="DCDCAA"/>
          <w:sz w:val="21"/>
          <w:szCs w:val="21"/>
        </w:rPr>
        <w:t>recentItem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'programming'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E177C5">
        <w:rPr>
          <w:rFonts w:ascii="Consolas" w:eastAsia="Times New Roman" w:hAnsi="Consolas" w:cs="Times New Roman"/>
          <w:color w:val="DCDCAA"/>
          <w:sz w:val="21"/>
          <w:szCs w:val="21"/>
        </w:rPr>
        <w:t>recentItem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'fullstack'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E177C5">
        <w:rPr>
          <w:rFonts w:ascii="Consolas" w:eastAsia="Times New Roman" w:hAnsi="Consolas" w:cs="Times New Roman"/>
          <w:color w:val="DCDCAA"/>
          <w:sz w:val="21"/>
          <w:szCs w:val="21"/>
        </w:rPr>
        <w:t>recentItem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'design'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E177C5">
        <w:rPr>
          <w:rFonts w:ascii="Consolas" w:eastAsia="Times New Roman" w:hAnsi="Consolas" w:cs="Times New Roman"/>
          <w:color w:val="DCDCAA"/>
          <w:sz w:val="21"/>
          <w:szCs w:val="21"/>
        </w:rPr>
        <w:t>recentItem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E177C5">
        <w:rPr>
          <w:rFonts w:ascii="Consolas" w:eastAsia="Times New Roman" w:hAnsi="Consolas" w:cs="Times New Roman"/>
          <w:color w:val="CE9178"/>
          <w:sz w:val="21"/>
          <w:szCs w:val="21"/>
        </w:rPr>
        <w:t>'developer'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E177C5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E177C5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   )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:rsidR="00E177C5" w:rsidRPr="00E177C5" w:rsidRDefault="00E177C5" w:rsidP="00E177C5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E177C5">
        <w:rPr>
          <w:rFonts w:ascii="Consolas" w:eastAsia="Times New Roman" w:hAnsi="Consolas" w:cs="Times New Roman"/>
          <w:color w:val="C586C0"/>
          <w:sz w:val="21"/>
          <w:szCs w:val="21"/>
        </w:rPr>
        <w:t>export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77C5">
        <w:rPr>
          <w:rFonts w:ascii="Consolas" w:eastAsia="Times New Roman" w:hAnsi="Consolas" w:cs="Times New Roman"/>
          <w:color w:val="C586C0"/>
          <w:sz w:val="21"/>
          <w:szCs w:val="21"/>
        </w:rPr>
        <w:t>default</w:t>
      </w:r>
      <w:r w:rsidRPr="00E177C5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E177C5">
        <w:rPr>
          <w:rFonts w:ascii="Consolas" w:eastAsia="Times New Roman" w:hAnsi="Consolas" w:cs="Times New Roman"/>
          <w:color w:val="DCDCAA"/>
          <w:sz w:val="21"/>
          <w:szCs w:val="21"/>
        </w:rPr>
        <w:t>Sidebar</w:t>
      </w:r>
    </w:p>
    <w:p w:rsidR="00E177C5" w:rsidRPr="00E177C5" w:rsidRDefault="00E177C5" w:rsidP="00E177C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E177C5" w:rsidRDefault="00E177C5"/>
    <w:p w:rsidR="00D5054D" w:rsidRDefault="0077220F">
      <w:r>
        <w:t>To limit text with in area or div or body:</w:t>
      </w:r>
    </w:p>
    <w:p w:rsidR="00746504" w:rsidRDefault="00746504">
      <w:r>
        <w:t>Used overflow-wrap: anywhere;</w:t>
      </w:r>
      <w:bookmarkStart w:id="0" w:name="_GoBack"/>
      <w:bookmarkEnd w:id="0"/>
    </w:p>
    <w:p w:rsidR="0077220F" w:rsidRPr="0077220F" w:rsidRDefault="0077220F" w:rsidP="007722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220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77220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7220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7220F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7220F">
        <w:rPr>
          <w:rFonts w:ascii="Consolas" w:eastAsia="Times New Roman" w:hAnsi="Consolas" w:cs="Times New Roman"/>
          <w:color w:val="9CDCFE"/>
          <w:sz w:val="21"/>
          <w:szCs w:val="21"/>
        </w:rPr>
        <w:t>className</w:t>
      </w:r>
      <w:r w:rsidRPr="0077220F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77220F">
        <w:rPr>
          <w:rFonts w:ascii="Consolas" w:eastAsia="Times New Roman" w:hAnsi="Consolas" w:cs="Times New Roman"/>
          <w:color w:val="CE9178"/>
          <w:sz w:val="21"/>
          <w:szCs w:val="21"/>
        </w:rPr>
        <w:t>"post__body"</w:t>
      </w:r>
      <w:r w:rsidRPr="0077220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7220F" w:rsidRPr="0077220F" w:rsidRDefault="0077220F" w:rsidP="007722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220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  </w:t>
      </w:r>
      <w:r w:rsidRPr="0077220F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77220F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77220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77220F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r w:rsidRPr="0077220F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r w:rsidRPr="0077220F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77220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7220F">
        <w:rPr>
          <w:rFonts w:ascii="Consolas" w:eastAsia="Times New Roman" w:hAnsi="Consolas" w:cs="Times New Roman"/>
          <w:color w:val="569CD6"/>
          <w:sz w:val="21"/>
          <w:szCs w:val="21"/>
        </w:rPr>
        <w:t>p</w:t>
      </w:r>
      <w:r w:rsidRPr="0077220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7220F" w:rsidRPr="0077220F" w:rsidRDefault="0077220F" w:rsidP="0077220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7220F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77220F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77220F">
        <w:rPr>
          <w:rFonts w:ascii="Consolas" w:eastAsia="Times New Roman" w:hAnsi="Consolas" w:cs="Times New Roman"/>
          <w:color w:val="569CD6"/>
          <w:sz w:val="21"/>
          <w:szCs w:val="21"/>
        </w:rPr>
        <w:t>div</w:t>
      </w:r>
      <w:r w:rsidRPr="0077220F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:rsidR="0077220F" w:rsidRDefault="0077220F"/>
    <w:p w:rsidR="00746504" w:rsidRPr="00746504" w:rsidRDefault="00746504" w:rsidP="007465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46504">
        <w:rPr>
          <w:rFonts w:ascii="Consolas" w:eastAsia="Times New Roman" w:hAnsi="Consolas" w:cs="Times New Roman"/>
          <w:color w:val="D7BA7D"/>
          <w:sz w:val="21"/>
          <w:szCs w:val="21"/>
        </w:rPr>
        <w:t>.post__body</w:t>
      </w:r>
      <w:r w:rsidRPr="00746504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746504" w:rsidRPr="00746504" w:rsidRDefault="00746504" w:rsidP="007465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46504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746504">
        <w:rPr>
          <w:rFonts w:ascii="Consolas" w:eastAsia="Times New Roman" w:hAnsi="Consolas" w:cs="Times New Roman"/>
          <w:color w:val="9CDCFE"/>
          <w:sz w:val="21"/>
          <w:szCs w:val="21"/>
        </w:rPr>
        <w:t>overflow-wrap</w:t>
      </w:r>
      <w:r w:rsidRPr="00746504">
        <w:rPr>
          <w:rFonts w:ascii="Consolas" w:eastAsia="Times New Roman" w:hAnsi="Consolas" w:cs="Times New Roman"/>
          <w:color w:val="D4D4D4"/>
          <w:sz w:val="21"/>
          <w:szCs w:val="21"/>
        </w:rPr>
        <w:t>: anywhere;</w:t>
      </w:r>
    </w:p>
    <w:p w:rsidR="00746504" w:rsidRPr="00746504" w:rsidRDefault="00746504" w:rsidP="007465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46504">
        <w:rPr>
          <w:rFonts w:ascii="Consolas" w:eastAsia="Times New Roman" w:hAnsi="Consolas" w:cs="Times New Roman"/>
          <w:color w:val="D4D4D4"/>
          <w:sz w:val="21"/>
          <w:szCs w:val="21"/>
        </w:rPr>
        <w:lastRenderedPageBreak/>
        <w:t>}</w:t>
      </w:r>
    </w:p>
    <w:p w:rsidR="00746504" w:rsidRPr="00746504" w:rsidRDefault="00746504" w:rsidP="0074650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46504" w:rsidRPr="002C5172" w:rsidRDefault="00746504"/>
    <w:sectPr w:rsidR="00746504" w:rsidRPr="002C517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MDcxM7IwNDIwtzRQ0lEKTi0uzszPAykwqgUA768z2ywAAAA="/>
  </w:docVars>
  <w:rsids>
    <w:rsidRoot w:val="00FD4165"/>
    <w:rsid w:val="000267C4"/>
    <w:rsid w:val="002C5172"/>
    <w:rsid w:val="00695F62"/>
    <w:rsid w:val="00746504"/>
    <w:rsid w:val="0077220F"/>
    <w:rsid w:val="007B0868"/>
    <w:rsid w:val="009B0F4F"/>
    <w:rsid w:val="00B3524D"/>
    <w:rsid w:val="00D5054D"/>
    <w:rsid w:val="00E177C5"/>
    <w:rsid w:val="00E3626B"/>
    <w:rsid w:val="00FD41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70CFFFC-ABA2-483B-944A-CB3F4669C7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391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373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50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53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53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339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2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77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0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38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6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9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2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8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21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82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76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4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10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8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35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56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2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85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3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40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9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0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6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0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7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95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0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92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25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22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38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390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52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30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70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9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2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74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38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60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76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549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4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25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06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6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24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8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7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51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8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10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1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529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640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29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04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44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377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58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81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2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0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41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6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1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65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80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0</TotalTime>
  <Pages>3</Pages>
  <Words>252</Words>
  <Characters>143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bc</cp:lastModifiedBy>
  <cp:revision>10</cp:revision>
  <dcterms:created xsi:type="dcterms:W3CDTF">2021-09-20T10:30:00Z</dcterms:created>
  <dcterms:modified xsi:type="dcterms:W3CDTF">2021-09-21T03:58:00Z</dcterms:modified>
</cp:coreProperties>
</file>